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193, Number Passed Filter: 85780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7-18T01:18:37Z</dcterms:created>
  <dcterms:modified xsi:type="dcterms:W3CDTF">2023-07-18T01: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